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0C8" w:rsidRDefault="00B92925">
      <w:r>
        <w:rPr>
          <w:rFonts w:hint="eastAsia"/>
        </w:rPr>
        <w:t>全部单位表（</w:t>
      </w:r>
      <w:r w:rsidRPr="00B92925">
        <w:t>DW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A173A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6A173A" w:rsidRDefault="006A173A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6A173A" w:rsidRDefault="006A173A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6A173A" w:rsidRDefault="006A173A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6A173A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6A173A" w:rsidRDefault="006A173A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6A173A" w:rsidRDefault="006A173A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6A173A" w:rsidRDefault="001841FD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单位名称</w:t>
            </w:r>
          </w:p>
        </w:tc>
      </w:tr>
    </w:tbl>
    <w:p w:rsidR="006A173A" w:rsidRDefault="006A173A"/>
    <w:p w:rsidR="006A173A" w:rsidRDefault="00B92925">
      <w:pPr>
        <w:rPr>
          <w:rFonts w:hint="eastAsia"/>
        </w:rPr>
      </w:pPr>
      <w:r>
        <w:rPr>
          <w:rFonts w:hint="eastAsia"/>
        </w:rPr>
        <w:t>学生信息表（</w:t>
      </w:r>
      <w:r w:rsidR="00970FA6" w:rsidRPr="00970FA6">
        <w:t>STUDENT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71D11" w:rsidTr="00EE4E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571D11" w:rsidRDefault="00571D11" w:rsidP="00EE4E2D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571D11" w:rsidRDefault="00571D11" w:rsidP="00EE4E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571D11" w:rsidRDefault="00571D11" w:rsidP="00EE4E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1C615C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sfzh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t>VARCHAR(</w:t>
            </w:r>
            <w:proofErr w:type="gramEnd"/>
            <w:r>
              <w:t>2</w:t>
            </w:r>
            <w:r w:rsidRPr="00737872">
              <w:t>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 w:rsidRPr="001841FD">
              <w:rPr>
                <w:rFonts w:hint="eastAsia"/>
              </w:rPr>
              <w:t>身份证号</w:t>
            </w:r>
          </w:p>
        </w:tc>
      </w:tr>
      <w:tr w:rsidR="00571D11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71D11" w:rsidRDefault="00625C9E" w:rsidP="00EE4E2D">
            <w:r>
              <w:rPr>
                <w:rFonts w:hint="eastAsia"/>
              </w:rPr>
              <w:t>y</w:t>
            </w:r>
            <w:r>
              <w:t>ear</w:t>
            </w:r>
          </w:p>
        </w:tc>
        <w:tc>
          <w:tcPr>
            <w:tcW w:w="2765" w:type="dxa"/>
          </w:tcPr>
          <w:p w:rsidR="00571D11" w:rsidRDefault="00571D11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 w:rsidR="00737872">
              <w:t>HAR(</w:t>
            </w:r>
            <w:proofErr w:type="gramEnd"/>
            <w:r w:rsidR="00737872">
              <w:t>4</w:t>
            </w:r>
            <w:r>
              <w:t>)</w:t>
            </w:r>
          </w:p>
        </w:tc>
        <w:tc>
          <w:tcPr>
            <w:tcW w:w="2766" w:type="dxa"/>
          </w:tcPr>
          <w:p w:rsidR="00571D11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年份</w:t>
            </w:r>
          </w:p>
        </w:tc>
      </w:tr>
      <w:tr w:rsidR="006A4FF9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6A4FF9" w:rsidRDefault="006A4FF9" w:rsidP="00EE4E2D">
            <w:pPr>
              <w:rPr>
                <w:rFonts w:hint="eastAsia"/>
              </w:rPr>
            </w:pPr>
            <w:proofErr w:type="spellStart"/>
            <w:r>
              <w:t>x</w:t>
            </w:r>
            <w:r>
              <w:rPr>
                <w:rFonts w:hint="eastAsia"/>
              </w:rPr>
              <w:t>b</w:t>
            </w:r>
            <w:proofErr w:type="spellEnd"/>
          </w:p>
        </w:tc>
        <w:tc>
          <w:tcPr>
            <w:tcW w:w="2765" w:type="dxa"/>
          </w:tcPr>
          <w:p w:rsidR="006A4FF9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t>VARCHAR(</w:t>
            </w:r>
            <w:proofErr w:type="gramEnd"/>
            <w:r>
              <w:t>4</w:t>
            </w:r>
            <w:r w:rsidRPr="00737872">
              <w:t>)</w:t>
            </w:r>
          </w:p>
        </w:tc>
        <w:tc>
          <w:tcPr>
            <w:tcW w:w="2766" w:type="dxa"/>
          </w:tcPr>
          <w:p w:rsidR="006A4FF9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性别</w:t>
            </w:r>
          </w:p>
        </w:tc>
      </w:tr>
      <w:tr w:rsidR="006A4FF9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6A4FF9" w:rsidRDefault="006A4FF9" w:rsidP="00EE4E2D">
            <w:pPr>
              <w:rPr>
                <w:rFonts w:hint="eastAsia"/>
              </w:rPr>
            </w:pPr>
            <w:proofErr w:type="spellStart"/>
            <w:r>
              <w:t>x</w:t>
            </w:r>
            <w:r>
              <w:rPr>
                <w:rFonts w:hint="eastAsia"/>
              </w:rPr>
              <w:t>m</w:t>
            </w:r>
            <w:proofErr w:type="spellEnd"/>
          </w:p>
        </w:tc>
        <w:tc>
          <w:tcPr>
            <w:tcW w:w="2765" w:type="dxa"/>
          </w:tcPr>
          <w:p w:rsidR="006A4FF9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</w:t>
            </w:r>
            <w:r>
              <w:t>0)</w:t>
            </w:r>
          </w:p>
        </w:tc>
        <w:tc>
          <w:tcPr>
            <w:tcW w:w="2766" w:type="dxa"/>
          </w:tcPr>
          <w:p w:rsidR="006A4FF9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DE473A" w:rsidP="00EE4E2D">
            <w:proofErr w:type="spellStart"/>
            <w:r>
              <w:t>m</w:t>
            </w:r>
            <w:r>
              <w:rPr>
                <w:rFonts w:hint="eastAsia"/>
              </w:rPr>
              <w:t>z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14</w:t>
            </w:r>
            <w:r>
              <w:t>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民族</w:t>
            </w:r>
          </w:p>
        </w:tc>
      </w:tr>
      <w:tr w:rsidR="00E22DD8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DE473A" w:rsidP="00EE4E2D">
            <w:r>
              <w:t>c</w:t>
            </w:r>
            <w:r>
              <w:rPr>
                <w:rFonts w:hint="eastAsia"/>
              </w:rPr>
              <w:t>c</w:t>
            </w:r>
          </w:p>
        </w:tc>
        <w:tc>
          <w:tcPr>
            <w:tcW w:w="2765" w:type="dxa"/>
          </w:tcPr>
          <w:p w:rsidR="00E22DD8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1</w:t>
            </w:r>
            <w:r>
              <w:t>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历层次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DE473A" w:rsidRDefault="00DE473A" w:rsidP="00EE4E2D">
            <w:proofErr w:type="spellStart"/>
            <w:r>
              <w:t>z</w:t>
            </w:r>
            <w:r>
              <w:rPr>
                <w:rFonts w:hint="eastAsia"/>
              </w:rPr>
              <w:t>y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</w:t>
            </w:r>
            <w:r>
              <w:t>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专业</w:t>
            </w:r>
          </w:p>
        </w:tc>
      </w:tr>
      <w:tr w:rsidR="00E22DD8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DB46B7" w:rsidP="00EE4E2D">
            <w:proofErr w:type="spellStart"/>
            <w:r>
              <w:t>p</w:t>
            </w:r>
            <w:r>
              <w:rPr>
                <w:rFonts w:hint="eastAsia"/>
              </w:rPr>
              <w:t>yfs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</w:t>
            </w:r>
            <w:r>
              <w:t>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培养类型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1C615C" w:rsidP="00EE4E2D">
            <w:proofErr w:type="spellStart"/>
            <w:r>
              <w:rPr>
                <w:rFonts w:hint="eastAsia"/>
              </w:rPr>
              <w:t>syszd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5</w:t>
            </w:r>
            <w:r>
              <w:t>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生源所在地</w:t>
            </w:r>
          </w:p>
        </w:tc>
      </w:tr>
      <w:tr w:rsidR="00E22DD8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1C615C" w:rsidP="00EE4E2D">
            <w:proofErr w:type="spellStart"/>
            <w:r>
              <w:rPr>
                <w:rFonts w:hint="eastAsia"/>
              </w:rPr>
              <w:t>knslb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</w:t>
            </w:r>
            <w:r>
              <w:t>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困难生类别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1C615C" w:rsidP="00EE4E2D">
            <w:proofErr w:type="spellStart"/>
            <w:r>
              <w:rPr>
                <w:rFonts w:hint="eastAsia"/>
              </w:rPr>
              <w:t>fy</w:t>
            </w:r>
            <w:proofErr w:type="spellEnd"/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</w:t>
            </w:r>
            <w:r>
              <w:t>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学院</w:t>
            </w:r>
          </w:p>
        </w:tc>
      </w:tr>
      <w:tr w:rsidR="001C615C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xh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</w:t>
            </w:r>
            <w:r>
              <w:t>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号</w:t>
            </w:r>
          </w:p>
        </w:tc>
      </w:tr>
      <w:tr w:rsidR="001C615C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qq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</w:t>
            </w:r>
            <w:r>
              <w:t>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QQ</w:t>
            </w:r>
          </w:p>
        </w:tc>
      </w:tr>
      <w:tr w:rsidR="001C615C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Pr>
              <w:rPr>
                <w:rFonts w:hint="eastAsia"/>
              </w:rPr>
            </w:pPr>
            <w:r>
              <w:rPr>
                <w:rFonts w:hint="eastAsia"/>
              </w:rPr>
              <w:t>email</w:t>
            </w:r>
          </w:p>
        </w:tc>
        <w:tc>
          <w:tcPr>
            <w:tcW w:w="2765" w:type="dxa"/>
          </w:tcPr>
          <w:p w:rsidR="001C615C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</w:t>
            </w:r>
            <w:r>
              <w:t>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邮箱</w:t>
            </w:r>
          </w:p>
        </w:tc>
      </w:tr>
      <w:tr w:rsidR="00AD1995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D1995" w:rsidRDefault="00AD1995" w:rsidP="00EE4E2D">
            <w:pPr>
              <w:rPr>
                <w:rFonts w:hint="eastAsia"/>
              </w:rPr>
            </w:pPr>
            <w:r>
              <w:rPr>
                <w:rFonts w:hint="eastAsia"/>
              </w:rPr>
              <w:t>mobile</w:t>
            </w:r>
          </w:p>
        </w:tc>
        <w:tc>
          <w:tcPr>
            <w:tcW w:w="2765" w:type="dxa"/>
          </w:tcPr>
          <w:p w:rsidR="00AD1995" w:rsidRDefault="00AD1995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15</w:t>
            </w:r>
            <w:r>
              <w:t>)</w:t>
            </w:r>
          </w:p>
        </w:tc>
        <w:tc>
          <w:tcPr>
            <w:tcW w:w="2766" w:type="dxa"/>
          </w:tcPr>
          <w:p w:rsidR="00AD1995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手机号</w:t>
            </w:r>
          </w:p>
        </w:tc>
      </w:tr>
      <w:tr w:rsidR="001C615C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byqx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 w:rsidR="00AD1995">
              <w:t>HAR(</w:t>
            </w:r>
            <w:proofErr w:type="gramEnd"/>
            <w:r w:rsidR="00AD1995">
              <w:t>40</w:t>
            </w:r>
            <w:r>
              <w:t>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毕业去向</w:t>
            </w:r>
          </w:p>
        </w:tc>
      </w:tr>
      <w:tr w:rsidR="001C615C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1C615C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 w:rsidR="00AD1995">
              <w:t>HAR(</w:t>
            </w:r>
            <w:proofErr w:type="gramEnd"/>
            <w:r w:rsidR="00AD1995">
              <w:t>8</w:t>
            </w:r>
            <w:r>
              <w:t>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571D11" w:rsidRDefault="00571D11"/>
    <w:p w:rsidR="00970FA6" w:rsidRDefault="00C03B65">
      <w:pPr>
        <w:rPr>
          <w:rFonts w:hint="eastAsia"/>
        </w:rPr>
      </w:pPr>
      <w:r>
        <w:rPr>
          <w:rFonts w:hint="eastAsia"/>
        </w:rPr>
        <w:t>国内学校信息表（</w:t>
      </w:r>
      <w:r w:rsidRPr="00C03B65">
        <w:t>NATIONAL_UNIVERSITY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AB4B8D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AB4B8D" w:rsidRDefault="00AB4B8D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AB4B8D" w:rsidRDefault="00AB4B8D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AB4B8D" w:rsidRDefault="00AB4B8D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AB4B8D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B4B8D" w:rsidRDefault="00AB4B8D" w:rsidP="00361BF2">
            <w:proofErr w:type="spellStart"/>
            <w:r w:rsidRPr="00AB4B8D">
              <w:t>institution_category</w:t>
            </w:r>
            <w:proofErr w:type="spellEnd"/>
          </w:p>
        </w:tc>
        <w:tc>
          <w:tcPr>
            <w:tcW w:w="2765" w:type="dxa"/>
          </w:tcPr>
          <w:p w:rsidR="00AB4B8D" w:rsidRDefault="00AB4B8D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</w:t>
            </w:r>
            <w:r>
              <w:t>0)</w:t>
            </w:r>
          </w:p>
        </w:tc>
        <w:tc>
          <w:tcPr>
            <w:tcW w:w="2766" w:type="dxa"/>
          </w:tcPr>
          <w:p w:rsidR="00AB4B8D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院校性质</w:t>
            </w:r>
          </w:p>
        </w:tc>
      </w:tr>
      <w:tr w:rsidR="00AB4B8D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B4B8D" w:rsidRPr="00AB4B8D" w:rsidRDefault="00AB4B8D" w:rsidP="00AB4B8D">
            <w:r w:rsidRPr="00AB4B8D">
              <w:t>location</w:t>
            </w:r>
          </w:p>
        </w:tc>
        <w:tc>
          <w:tcPr>
            <w:tcW w:w="2765" w:type="dxa"/>
          </w:tcPr>
          <w:p w:rsidR="00AB4B8D" w:rsidRDefault="00AB4B8D" w:rsidP="00AB4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</w:t>
            </w:r>
            <w:r>
              <w:t>0)</w:t>
            </w:r>
          </w:p>
        </w:tc>
        <w:tc>
          <w:tcPr>
            <w:tcW w:w="2766" w:type="dxa"/>
          </w:tcPr>
          <w:p w:rsidR="00AB4B8D" w:rsidRDefault="008D5725" w:rsidP="00AB4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所在省</w:t>
            </w:r>
            <w:bookmarkStart w:id="0" w:name="_GoBack"/>
            <w:bookmarkEnd w:id="0"/>
            <w:r w:rsidR="00B71BD8">
              <w:rPr>
                <w:rFonts w:hint="eastAsia"/>
              </w:rPr>
              <w:t>（直辖市）</w:t>
            </w:r>
          </w:p>
        </w:tc>
      </w:tr>
      <w:tr w:rsidR="00AB4B8D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B4B8D" w:rsidRPr="00AB4B8D" w:rsidRDefault="00AB4B8D" w:rsidP="00AB4B8D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AB4B8D" w:rsidRDefault="00AB4B8D" w:rsidP="00AB4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AB4B8D" w:rsidRDefault="00B71BD8" w:rsidP="00AB4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院校名称</w:t>
            </w:r>
          </w:p>
        </w:tc>
      </w:tr>
    </w:tbl>
    <w:p w:rsidR="00D90A57" w:rsidRDefault="00D90A57"/>
    <w:p w:rsidR="00AB4B8D" w:rsidRDefault="00D90A57">
      <w:bookmarkStart w:id="1" w:name="_Hlk510548002"/>
      <w:r>
        <w:rPr>
          <w:rFonts w:hint="eastAsia"/>
        </w:rPr>
        <w:t>国外</w:t>
      </w:r>
      <w:r>
        <w:rPr>
          <w:rFonts w:hint="eastAsia"/>
        </w:rPr>
        <w:t>学校信息表（</w:t>
      </w:r>
      <w:r w:rsidRPr="00D90A57">
        <w:t>FOREIGN_UNIVERSITY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047185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bookmarkEnd w:id="1"/>
          <w:p w:rsidR="00047185" w:rsidRDefault="00047185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047185" w:rsidRDefault="00047185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047185" w:rsidRDefault="00047185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A278D0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278D0" w:rsidRDefault="00A278D0" w:rsidP="00361BF2">
            <w:r>
              <w:t>country</w:t>
            </w:r>
          </w:p>
        </w:tc>
        <w:tc>
          <w:tcPr>
            <w:tcW w:w="2765" w:type="dxa"/>
          </w:tcPr>
          <w:p w:rsidR="00A278D0" w:rsidRDefault="00A278D0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0)</w:t>
            </w:r>
          </w:p>
        </w:tc>
        <w:tc>
          <w:tcPr>
            <w:tcW w:w="2766" w:type="dxa"/>
          </w:tcPr>
          <w:p w:rsidR="00A278D0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所在国家</w:t>
            </w:r>
          </w:p>
        </w:tc>
      </w:tr>
      <w:tr w:rsidR="00A278D0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278D0" w:rsidRPr="00AB4B8D" w:rsidRDefault="00A278D0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A278D0" w:rsidRDefault="00A278D0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A278D0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院校名称</w:t>
            </w:r>
          </w:p>
        </w:tc>
      </w:tr>
    </w:tbl>
    <w:p w:rsidR="00047185" w:rsidRDefault="00047185"/>
    <w:p w:rsidR="00B453EB" w:rsidRDefault="00B453EB">
      <w:pPr>
        <w:rPr>
          <w:rFonts w:hint="eastAsia"/>
        </w:rPr>
      </w:pPr>
      <w:r>
        <w:rPr>
          <w:rFonts w:hint="eastAsia"/>
        </w:rPr>
        <w:t>国外学校</w:t>
      </w:r>
      <w:r>
        <w:rPr>
          <w:rFonts w:hint="eastAsia"/>
        </w:rPr>
        <w:t>QS</w:t>
      </w:r>
      <w:r>
        <w:rPr>
          <w:rFonts w:hint="eastAsia"/>
        </w:rPr>
        <w:t>排名</w:t>
      </w:r>
      <w:r w:rsidRPr="00B453EB">
        <w:rPr>
          <w:rFonts w:hint="eastAsia"/>
        </w:rPr>
        <w:t>表（</w:t>
      </w:r>
      <w:r w:rsidR="0026524D" w:rsidRPr="0026524D">
        <w:t>UNIVERSITY_RANK</w:t>
      </w:r>
      <w:r w:rsidRPr="00B453EB"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024BFF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024BFF" w:rsidRDefault="00024BFF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024BFF" w:rsidRDefault="00024BFF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024BFF" w:rsidRDefault="00024BFF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024BFF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024BFF" w:rsidRDefault="00024BFF" w:rsidP="00361BF2">
            <w:r w:rsidRPr="00024BFF">
              <w:t>year</w:t>
            </w:r>
          </w:p>
        </w:tc>
        <w:tc>
          <w:tcPr>
            <w:tcW w:w="2765" w:type="dxa"/>
          </w:tcPr>
          <w:p w:rsidR="00024BFF" w:rsidRDefault="00024BFF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4</w:t>
            </w:r>
            <w:r>
              <w:t>)</w:t>
            </w:r>
          </w:p>
        </w:tc>
        <w:tc>
          <w:tcPr>
            <w:tcW w:w="2766" w:type="dxa"/>
          </w:tcPr>
          <w:p w:rsidR="00024BFF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年份</w:t>
            </w:r>
          </w:p>
        </w:tc>
      </w:tr>
      <w:tr w:rsidR="00024BFF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024BFF" w:rsidRPr="00AB4B8D" w:rsidRDefault="00024BFF" w:rsidP="00361BF2">
            <w:proofErr w:type="spellStart"/>
            <w:r w:rsidRPr="00024BFF">
              <w:t>QS_rank</w:t>
            </w:r>
            <w:proofErr w:type="spellEnd"/>
          </w:p>
        </w:tc>
        <w:tc>
          <w:tcPr>
            <w:tcW w:w="2765" w:type="dxa"/>
          </w:tcPr>
          <w:p w:rsidR="00024BFF" w:rsidRDefault="00024BFF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5</w:t>
            </w:r>
            <w:r>
              <w:t>)</w:t>
            </w:r>
          </w:p>
        </w:tc>
        <w:tc>
          <w:tcPr>
            <w:tcW w:w="2766" w:type="dxa"/>
          </w:tcPr>
          <w:p w:rsidR="00024BFF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QS</w:t>
            </w:r>
            <w:r>
              <w:rPr>
                <w:rFonts w:hint="eastAsia"/>
              </w:rPr>
              <w:t>排名</w:t>
            </w:r>
          </w:p>
        </w:tc>
      </w:tr>
      <w:tr w:rsidR="00024BFF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024BFF" w:rsidRPr="00AB4B8D" w:rsidRDefault="00024BFF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024BFF" w:rsidRDefault="00024BFF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024BFF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游戏名称</w:t>
            </w:r>
          </w:p>
        </w:tc>
      </w:tr>
    </w:tbl>
    <w:p w:rsidR="00024BFF" w:rsidRDefault="00024BFF"/>
    <w:p w:rsidR="00687306" w:rsidRDefault="00687306"/>
    <w:p w:rsidR="00687306" w:rsidRDefault="00687306"/>
    <w:p w:rsidR="00C57A1B" w:rsidRDefault="00D90065">
      <w:pPr>
        <w:rPr>
          <w:rFonts w:hint="eastAsia"/>
        </w:rPr>
      </w:pPr>
      <w:r>
        <w:rPr>
          <w:rFonts w:hint="eastAsia"/>
        </w:rPr>
        <w:lastRenderedPageBreak/>
        <w:t>公司信息表（</w:t>
      </w:r>
      <w:r w:rsidRPr="00D90065">
        <w:t>COMPANY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27152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527152" w:rsidRDefault="00527152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Default="00470623" w:rsidP="00361BF2">
            <w:proofErr w:type="spellStart"/>
            <w:r w:rsidRPr="00470623">
              <w:t>company_category</w:t>
            </w:r>
            <w:proofErr w:type="spellEnd"/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2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性质</w:t>
            </w:r>
          </w:p>
        </w:tc>
      </w:tr>
      <w:tr w:rsidR="00527152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470623" w:rsidP="00361BF2">
            <w:proofErr w:type="spellStart"/>
            <w:r w:rsidRPr="00470623">
              <w:t>company_industry</w:t>
            </w:r>
            <w:proofErr w:type="spellEnd"/>
          </w:p>
        </w:tc>
        <w:tc>
          <w:tcPr>
            <w:tcW w:w="2765" w:type="dxa"/>
          </w:tcPr>
          <w:p w:rsidR="00527152" w:rsidRDefault="00527152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 w:rsidR="00470623">
              <w:t>HAR(</w:t>
            </w:r>
            <w:proofErr w:type="gramEnd"/>
            <w:r w:rsidR="00470623">
              <w:t>5</w:t>
            </w:r>
            <w:r>
              <w:t>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单位行业</w:t>
            </w:r>
          </w:p>
        </w:tc>
      </w:tr>
      <w:tr w:rsidR="00470623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470623" w:rsidRPr="00470623" w:rsidRDefault="00470623" w:rsidP="00361BF2">
            <w:proofErr w:type="spellStart"/>
            <w:r w:rsidRPr="00470623">
              <w:t>parent_company</w:t>
            </w:r>
            <w:proofErr w:type="spellEnd"/>
          </w:p>
        </w:tc>
        <w:tc>
          <w:tcPr>
            <w:tcW w:w="2765" w:type="dxa"/>
          </w:tcPr>
          <w:p w:rsidR="00470623" w:rsidRDefault="00470623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</w:t>
            </w:r>
            <w:r>
              <w:t>0)</w:t>
            </w:r>
          </w:p>
        </w:tc>
        <w:tc>
          <w:tcPr>
            <w:tcW w:w="2766" w:type="dxa"/>
          </w:tcPr>
          <w:p w:rsidR="00470623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所属单位</w:t>
            </w:r>
          </w:p>
        </w:tc>
      </w:tr>
      <w:tr w:rsidR="00470623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470623" w:rsidRPr="00470623" w:rsidRDefault="00470623" w:rsidP="00361BF2">
            <w:r w:rsidRPr="00470623">
              <w:t>location</w:t>
            </w:r>
          </w:p>
        </w:tc>
        <w:tc>
          <w:tcPr>
            <w:tcW w:w="2765" w:type="dxa"/>
          </w:tcPr>
          <w:p w:rsidR="00470623" w:rsidRDefault="00470623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3</w:t>
            </w:r>
            <w:r>
              <w:t>0)</w:t>
            </w:r>
          </w:p>
        </w:tc>
        <w:tc>
          <w:tcPr>
            <w:tcW w:w="2766" w:type="dxa"/>
          </w:tcPr>
          <w:p w:rsidR="00470623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所在省（直辖市）</w:t>
            </w:r>
          </w:p>
        </w:tc>
      </w:tr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527152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527152" w:rsidRDefault="00527152"/>
    <w:p w:rsidR="000154EE" w:rsidRDefault="00D90065">
      <w:pPr>
        <w:rPr>
          <w:rFonts w:hint="eastAsia"/>
        </w:rPr>
      </w:pPr>
      <w:r w:rsidRPr="00D90065">
        <w:rPr>
          <w:rFonts w:hint="eastAsia"/>
        </w:rPr>
        <w:t>公司</w:t>
      </w:r>
      <w:r>
        <w:rPr>
          <w:rFonts w:hint="eastAsia"/>
        </w:rPr>
        <w:t>500</w:t>
      </w:r>
      <w:r>
        <w:rPr>
          <w:rFonts w:hint="eastAsia"/>
        </w:rPr>
        <w:t>强排名</w:t>
      </w:r>
      <w:r w:rsidRPr="00D90065">
        <w:rPr>
          <w:rFonts w:hint="eastAsia"/>
        </w:rPr>
        <w:t>表（</w:t>
      </w:r>
      <w:r w:rsidRPr="00D90065">
        <w:rPr>
          <w:rFonts w:hint="eastAsia"/>
        </w:rPr>
        <w:t>COMPANY</w:t>
      </w:r>
      <w:r w:rsidRPr="00D90065"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27152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527152" w:rsidRDefault="00527152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Default="00527152" w:rsidP="00361BF2">
            <w:r w:rsidRPr="00024BFF">
              <w:t>year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4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年份</w:t>
            </w:r>
          </w:p>
        </w:tc>
      </w:tr>
      <w:tr w:rsidR="00527152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527152" w:rsidP="00361BF2">
            <w:r w:rsidRPr="00024BFF">
              <w:t>rank</w:t>
            </w:r>
            <w:r w:rsidR="00D571F1">
              <w:t>_500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5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五百强排名</w:t>
            </w:r>
          </w:p>
        </w:tc>
      </w:tr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527152" w:rsidP="00361BF2">
            <w:proofErr w:type="spellStart"/>
            <w:r>
              <w:rPr>
                <w:rFonts w:hint="eastAsia"/>
              </w:rPr>
              <w:t>dwmc</w:t>
            </w:r>
            <w:proofErr w:type="spellEnd"/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VARC</w:t>
            </w:r>
            <w:r>
              <w:t>HAR(</w:t>
            </w:r>
            <w:proofErr w:type="gramEnd"/>
            <w:r>
              <w:t>8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527152" w:rsidRDefault="00527152">
      <w:pPr>
        <w:rPr>
          <w:rFonts w:hint="eastAsia"/>
        </w:rPr>
      </w:pPr>
    </w:p>
    <w:sectPr w:rsidR="005271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sjAwNjUyNTe2tDRQ0lEKTi0uzszPAykwqgUAhAA6JiwAAAA="/>
  </w:docVars>
  <w:rsids>
    <w:rsidRoot w:val="00B523DB"/>
    <w:rsid w:val="000154EE"/>
    <w:rsid w:val="00024BFF"/>
    <w:rsid w:val="00047185"/>
    <w:rsid w:val="001841FD"/>
    <w:rsid w:val="001C615C"/>
    <w:rsid w:val="00201CBF"/>
    <w:rsid w:val="0026524D"/>
    <w:rsid w:val="002B78AC"/>
    <w:rsid w:val="002E4402"/>
    <w:rsid w:val="00470623"/>
    <w:rsid w:val="00527152"/>
    <w:rsid w:val="00571D11"/>
    <w:rsid w:val="00625C9E"/>
    <w:rsid w:val="00687306"/>
    <w:rsid w:val="006A173A"/>
    <w:rsid w:val="006A4FF9"/>
    <w:rsid w:val="00737872"/>
    <w:rsid w:val="007540E8"/>
    <w:rsid w:val="008D5725"/>
    <w:rsid w:val="00970FA6"/>
    <w:rsid w:val="00997A42"/>
    <w:rsid w:val="00A278D0"/>
    <w:rsid w:val="00AB4B8D"/>
    <w:rsid w:val="00AD1995"/>
    <w:rsid w:val="00B453EB"/>
    <w:rsid w:val="00B523DB"/>
    <w:rsid w:val="00B71BD8"/>
    <w:rsid w:val="00B92925"/>
    <w:rsid w:val="00C03B65"/>
    <w:rsid w:val="00C57A1B"/>
    <w:rsid w:val="00CC05E0"/>
    <w:rsid w:val="00D571F1"/>
    <w:rsid w:val="00D90065"/>
    <w:rsid w:val="00D90A57"/>
    <w:rsid w:val="00DB46B7"/>
    <w:rsid w:val="00DE473A"/>
    <w:rsid w:val="00E22DD8"/>
    <w:rsid w:val="00FA0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7E21D"/>
  <w15:chartTrackingRefBased/>
  <w15:docId w15:val="{18732187-FDF8-428F-A186-0C8BCA51B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宋体" w:hAnsi="Arial" w:cs="Arial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E44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2E440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2E440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2E440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">
    <w:name w:val="Plain Table 3"/>
    <w:basedOn w:val="a1"/>
    <w:uiPriority w:val="43"/>
    <w:rsid w:val="002E440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2">
    <w:name w:val="Grid Table 1 Light Accent 2"/>
    <w:basedOn w:val="a1"/>
    <w:uiPriority w:val="46"/>
    <w:rsid w:val="002E440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1"/>
    <w:uiPriority w:val="46"/>
    <w:rsid w:val="002E440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1"/>
    <w:uiPriority w:val="46"/>
    <w:rsid w:val="002E4402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1"/>
    <w:uiPriority w:val="46"/>
    <w:rsid w:val="002E440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FA0E74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1">
    <w:name w:val="Grid Table 6 Colorful Accent 1"/>
    <w:basedOn w:val="a1"/>
    <w:uiPriority w:val="51"/>
    <w:rsid w:val="00FA0E74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1"/>
    <w:uiPriority w:val="48"/>
    <w:rsid w:val="00FA0E74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-5">
    <w:name w:val="List Table 3 Accent 5"/>
    <w:basedOn w:val="a1"/>
    <w:uiPriority w:val="48"/>
    <w:rsid w:val="00FA0E74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62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ert Hu</dc:creator>
  <cp:keywords/>
  <dc:description/>
  <cp:lastModifiedBy>Herbert Hu</cp:lastModifiedBy>
  <cp:revision>33</cp:revision>
  <dcterms:created xsi:type="dcterms:W3CDTF">2018-04-03T11:20:00Z</dcterms:created>
  <dcterms:modified xsi:type="dcterms:W3CDTF">2018-04-03T11:50:00Z</dcterms:modified>
</cp:coreProperties>
</file>